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E03254" w14:textId="77777777" w:rsidR="00586C7B" w:rsidRPr="001A3D01" w:rsidRDefault="00586C7B">
      <w:pPr>
        <w:rPr>
          <w:b/>
          <w:sz w:val="32"/>
          <w:lang w:val="hr-HR"/>
        </w:rPr>
      </w:pPr>
      <w:bookmarkStart w:id="0" w:name="_GoBack"/>
      <w:bookmarkEnd w:id="0"/>
      <w:r w:rsidRPr="001A3D01">
        <w:rPr>
          <w:b/>
          <w:sz w:val="32"/>
          <w:lang w:val="hr-HR"/>
        </w:rPr>
        <w:t>PRILOG 3</w:t>
      </w:r>
    </w:p>
    <w:p w14:paraId="1AF77172" w14:textId="77777777" w:rsidR="00586C7B" w:rsidRPr="001A3D01" w:rsidRDefault="00525BA1">
      <w:pPr>
        <w:rPr>
          <w:b/>
          <w:sz w:val="32"/>
          <w:lang w:val="hr-HR"/>
        </w:rPr>
      </w:pPr>
      <w:r w:rsidRPr="001A3D01">
        <w:rPr>
          <w:b/>
          <w:sz w:val="32"/>
          <w:lang w:val="hr-HR"/>
        </w:rPr>
        <w:t xml:space="preserve">Pretpostavke korištene kod modeliranja scenarija za SECAP </w:t>
      </w:r>
      <w:r w:rsidR="009047BA" w:rsidRPr="001A3D01">
        <w:rPr>
          <w:b/>
          <w:sz w:val="32"/>
          <w:lang w:val="hr-HR"/>
        </w:rPr>
        <w:t>G</w:t>
      </w:r>
      <w:r w:rsidRPr="001A3D01">
        <w:rPr>
          <w:b/>
          <w:sz w:val="32"/>
          <w:lang w:val="hr-HR"/>
        </w:rPr>
        <w:t>rada Zagreba do 2030. godine</w:t>
      </w:r>
    </w:p>
    <w:p w14:paraId="21C7ED58" w14:textId="77777777" w:rsidR="00525BA1" w:rsidRPr="001A3D01" w:rsidRDefault="00525BA1" w:rsidP="00525BA1">
      <w:pPr>
        <w:pStyle w:val="ListParagraph"/>
        <w:numPr>
          <w:ilvl w:val="0"/>
          <w:numId w:val="2"/>
        </w:numPr>
        <w:rPr>
          <w:lang w:val="hr-HR"/>
        </w:rPr>
      </w:pPr>
      <w:r w:rsidRPr="001A3D01">
        <w:rPr>
          <w:lang w:val="hr-HR"/>
        </w:rPr>
        <w:t>Faktori emisija CO</w:t>
      </w:r>
      <w:r w:rsidRPr="001A3D01">
        <w:rPr>
          <w:vertAlign w:val="subscript"/>
          <w:lang w:val="hr-HR"/>
        </w:rPr>
        <w:t>2</w:t>
      </w:r>
      <w:r w:rsidRPr="001A3D01">
        <w:rPr>
          <w:lang w:val="hr-HR"/>
        </w:rPr>
        <w:t>:</w:t>
      </w:r>
    </w:p>
    <w:p w14:paraId="0DE91506" w14:textId="77777777" w:rsidR="00525BA1" w:rsidRPr="001A3D01" w:rsidRDefault="00525BA1" w:rsidP="00525BA1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t xml:space="preserve">Električna energija – pretpostavljen je trend pada emisija do 2030. godine prema trendu pada proizvodnih emisija električne energije od 2008. do 2016. godine </w:t>
      </w:r>
    </w:p>
    <w:p w14:paraId="41D848AB" w14:textId="77777777" w:rsidR="00525BA1" w:rsidRPr="001A3D01" w:rsidRDefault="00525BA1" w:rsidP="00525BA1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t>Toplina – pretpostavljen je pad emisija zbog povećanja efikasnosti postojećeg sustava za 20 gCO2/kWh</w:t>
      </w:r>
      <w:r w:rsidR="001046C9" w:rsidRPr="001A3D01">
        <w:rPr>
          <w:lang w:val="hr-HR"/>
        </w:rPr>
        <w:t xml:space="preserve"> do 2030. godine</w:t>
      </w:r>
      <w:r w:rsidRPr="001A3D01">
        <w:rPr>
          <w:lang w:val="hr-HR"/>
        </w:rPr>
        <w:t xml:space="preserve"> (Obnova EL</w:t>
      </w:r>
      <w:r w:rsidR="00720502" w:rsidRPr="001A3D01">
        <w:rPr>
          <w:lang w:val="hr-HR"/>
        </w:rPr>
        <w:t>-</w:t>
      </w:r>
      <w:r w:rsidRPr="001A3D01">
        <w:rPr>
          <w:lang w:val="hr-HR"/>
        </w:rPr>
        <w:t>TO, 80 mil. EUR za obnovu CTS-a u OPKK)</w:t>
      </w:r>
    </w:p>
    <w:p w14:paraId="21689885" w14:textId="77777777" w:rsidR="00525BA1" w:rsidRPr="001A3D01" w:rsidRDefault="00525BA1" w:rsidP="00525BA1">
      <w:pPr>
        <w:pStyle w:val="ListParagraph"/>
        <w:numPr>
          <w:ilvl w:val="0"/>
          <w:numId w:val="2"/>
        </w:numPr>
        <w:rPr>
          <w:lang w:val="hr-HR"/>
        </w:rPr>
      </w:pPr>
      <w:r w:rsidRPr="001A3D01">
        <w:rPr>
          <w:lang w:val="hr-HR"/>
        </w:rPr>
        <w:t>Zgradarstvo:</w:t>
      </w:r>
    </w:p>
    <w:p w14:paraId="44AFFC56" w14:textId="4CF34803" w:rsidR="006231A8" w:rsidRPr="001A3D01" w:rsidRDefault="33312D30" w:rsidP="33312D30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eastAsia="Times New Roman"/>
          <w:lang w:val="hr-HR"/>
        </w:rPr>
      </w:pPr>
      <w:r w:rsidRPr="33312D30">
        <w:rPr>
          <w:rFonts w:eastAsia="Times New Roman"/>
          <w:lang w:val="hr-HR"/>
        </w:rPr>
        <w:t>Obnova zgrada (javni sektor, kućanstva te komercijalne i uslužne djelatnosti) u scenariju s mjerama 4% godišnje od 2019. Do 2030. Ukupno 48% fonda zgrada</w:t>
      </w:r>
    </w:p>
    <w:p w14:paraId="2E7036CD" w14:textId="77777777" w:rsidR="006231A8" w:rsidRPr="001A3D01" w:rsidRDefault="006231A8" w:rsidP="006231A8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eastAsia="Times New Roman"/>
          <w:lang w:val="hr-HR"/>
        </w:rPr>
      </w:pPr>
      <w:r w:rsidRPr="001A3D01">
        <w:rPr>
          <w:rFonts w:eastAsia="Times New Roman"/>
          <w:lang w:val="hr-HR"/>
        </w:rPr>
        <w:t>20% OIE u obnovljenim zgradama</w:t>
      </w:r>
    </w:p>
    <w:p w14:paraId="21F31BDC" w14:textId="77777777" w:rsidR="006231A8" w:rsidRPr="001A3D01" w:rsidRDefault="006231A8" w:rsidP="006231A8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eastAsia="Times New Roman"/>
          <w:lang w:val="hr-HR"/>
        </w:rPr>
      </w:pPr>
      <w:r w:rsidRPr="001A3D01">
        <w:rPr>
          <w:rFonts w:eastAsia="Times New Roman"/>
          <w:lang w:val="hr-HR"/>
        </w:rPr>
        <w:t>Program troškovno optimalnih aktivnosti male kapitalne intenzivnosti koje donose brze energetske uštede za kućanstva – za zgrade koje ne idu u integralnu i NZEB obnovu. 1% zgrada godišnje</w:t>
      </w:r>
    </w:p>
    <w:p w14:paraId="0680820B" w14:textId="77777777" w:rsidR="006231A8" w:rsidRPr="001A3D01" w:rsidRDefault="006231A8" w:rsidP="006231A8">
      <w:pPr>
        <w:pStyle w:val="ListParagraph"/>
        <w:ind w:left="1440"/>
        <w:rPr>
          <w:lang w:val="hr-HR"/>
        </w:rPr>
      </w:pPr>
    </w:p>
    <w:p w14:paraId="0B099F8A" w14:textId="77777777" w:rsidR="00525BA1" w:rsidRPr="001A3D01" w:rsidRDefault="00525BA1" w:rsidP="00525BA1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t xml:space="preserve">Javne zgrade </w:t>
      </w:r>
    </w:p>
    <w:p w14:paraId="0B3A25D0" w14:textId="7D7B166B" w:rsidR="00525BA1" w:rsidRPr="001A3D01" w:rsidRDefault="00525BA1" w:rsidP="00525BA1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zbog nedostatka točnijih informacija i napomena iz EU scenarija te referentnog scenarija NUS-a opisanog u Bijeloj knjizi gdje se ne predviđa dodatan porast kvadrata za zgrade u obrazovanju, zdravstvu, administraciji i kulturi</w:t>
      </w:r>
      <w:r w:rsidR="009030BA">
        <w:rPr>
          <w:lang w:val="hr-HR"/>
        </w:rPr>
        <w:t>,</w:t>
      </w:r>
      <w:r w:rsidRPr="001A3D01">
        <w:rPr>
          <w:lang w:val="hr-HR"/>
        </w:rPr>
        <w:t xml:space="preserve"> zbog pada i stagnacije broja stanovnika pretpostavljeno je da je broj kvadrata jednak 2015. godini</w:t>
      </w:r>
    </w:p>
    <w:p w14:paraId="50C94446" w14:textId="4C1D37EA" w:rsidR="00525BA1" w:rsidRPr="001A3D01" w:rsidRDefault="33312D30" w:rsidP="33312D30">
      <w:pPr>
        <w:pStyle w:val="ListParagraph"/>
        <w:numPr>
          <w:ilvl w:val="2"/>
          <w:numId w:val="2"/>
        </w:numPr>
        <w:rPr>
          <w:lang w:val="hr-HR"/>
        </w:rPr>
      </w:pPr>
      <w:r w:rsidRPr="33312D30">
        <w:rPr>
          <w:lang w:val="hr-HR"/>
        </w:rPr>
        <w:t>Prema PROGRAMU ENERGETSKE OBNOVE ZGRADA JAVNOG SEKTORA ZA RAZDOBLJE 2016. - 2020. pretpostavljeno je obnavljanje 3% javnih zgrada godišnje do 2030. uz uštede energije za grijanje od 50% u referentnom scenariju</w:t>
      </w:r>
    </w:p>
    <w:p w14:paraId="544D159C" w14:textId="77777777" w:rsidR="00EC1C72" w:rsidRPr="001A3D01" w:rsidRDefault="00EC1C72" w:rsidP="00EC1C72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Električna energija je modelirana na sljedeći način: predviđen je ukupni porast potrošnje zbog većeg korištenja električnih uređaja (pola posto godišnje – u skladu s porastom potrošnje prema EU BAU scenariju za RH</w:t>
      </w:r>
      <w:r w:rsidR="00720502" w:rsidRPr="001A3D01">
        <w:rPr>
          <w:lang w:val="hr-HR"/>
        </w:rPr>
        <w:t xml:space="preserve">). Uz to je kombiniran i </w:t>
      </w:r>
      <w:r w:rsidRPr="001A3D01">
        <w:rPr>
          <w:lang w:val="hr-HR"/>
        </w:rPr>
        <w:t xml:space="preserve">nastavljen trend </w:t>
      </w:r>
      <w:r w:rsidR="00720502" w:rsidRPr="001A3D01">
        <w:rPr>
          <w:lang w:val="hr-HR"/>
        </w:rPr>
        <w:t xml:space="preserve">porasta ili pada specifične potrošnje </w:t>
      </w:r>
      <w:r w:rsidRPr="001A3D01">
        <w:rPr>
          <w:lang w:val="hr-HR"/>
        </w:rPr>
        <w:t>od 2008. do 2015. na 2030. godinu</w:t>
      </w:r>
      <w:r w:rsidR="00720502" w:rsidRPr="001A3D01">
        <w:rPr>
          <w:lang w:val="hr-HR"/>
        </w:rPr>
        <w:t>.</w:t>
      </w:r>
    </w:p>
    <w:p w14:paraId="2C42D5E5" w14:textId="77777777" w:rsidR="00EC1C72" w:rsidRPr="001A3D01" w:rsidRDefault="00EC1C72" w:rsidP="00EC1C72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Energenti za grijanje modelirani na način da je kopiran trend rasta ili pada potrošnje pojedinog energenta prema EU BAU scenariju za RH</w:t>
      </w:r>
    </w:p>
    <w:p w14:paraId="1B146BF7" w14:textId="77777777" w:rsidR="00525BA1" w:rsidRPr="001A3D01" w:rsidRDefault="00EC1C72" w:rsidP="00EC1C72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t>Kućanstva</w:t>
      </w:r>
    </w:p>
    <w:p w14:paraId="797E97ED" w14:textId="77777777" w:rsidR="00EC1C72" w:rsidRPr="001A3D01" w:rsidRDefault="00EC1C72" w:rsidP="00EC1C72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redviđen ukupan porast broja kvadrata od 8,5% do 2030. prema referentnom scenariju NUS-a opisanom u Bijeloj knjizi s raspodjelom rasta prema EU BAU scenariju za RH za stambeni sektor</w:t>
      </w:r>
    </w:p>
    <w:p w14:paraId="08975DF4" w14:textId="77777777" w:rsidR="00EC1C72" w:rsidRPr="001A3D01" w:rsidRDefault="00EC1C72" w:rsidP="00EC1C72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Električna energija je modelirana na sljedeći način: predviđen je ukupni porast potrošnje zbog većeg korištenja električnih uređaja (pola posto godišnje – u skladu s porastom potrošnje prema EU BAU scenariju za RH), nastavljen trend od 2008. do 2015. na 2030. godinu</w:t>
      </w:r>
    </w:p>
    <w:p w14:paraId="31FC210C" w14:textId="77777777" w:rsidR="00EC1C72" w:rsidRPr="001A3D01" w:rsidRDefault="00EC1C72" w:rsidP="00EC1C72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Energenti za grijanje modelirani na način da je kopiran trend rasta ili pada potrošnje pojedinog energenta prema EU BAU scenariju za RH</w:t>
      </w:r>
      <w:r w:rsidR="00BD2DC8" w:rsidRPr="001A3D01">
        <w:rPr>
          <w:lang w:val="hr-HR"/>
        </w:rPr>
        <w:t xml:space="preserve"> </w:t>
      </w:r>
    </w:p>
    <w:p w14:paraId="308CA72C" w14:textId="0406B86B" w:rsidR="00EC1C72" w:rsidRPr="001A3D01" w:rsidRDefault="33312D30" w:rsidP="33312D30">
      <w:pPr>
        <w:pStyle w:val="ListParagraph"/>
        <w:numPr>
          <w:ilvl w:val="2"/>
          <w:numId w:val="2"/>
        </w:numPr>
        <w:rPr>
          <w:lang w:val="hr-HR"/>
        </w:rPr>
      </w:pPr>
      <w:r w:rsidRPr="33312D30">
        <w:rPr>
          <w:lang w:val="hr-HR"/>
        </w:rPr>
        <w:t>Pretpostavljena je obnova 0,5% stambenih zgrada godišnje uz smanjenje potrošnje energije za grijanje od 50% u referentnom scenariju</w:t>
      </w:r>
    </w:p>
    <w:p w14:paraId="1EF60659" w14:textId="77777777" w:rsidR="00BD2DC8" w:rsidRPr="001A3D01" w:rsidRDefault="00BD2DC8" w:rsidP="00BD2DC8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lastRenderedPageBreak/>
        <w:t>Komercijalne i uslužne djelatnosti</w:t>
      </w:r>
    </w:p>
    <w:p w14:paraId="5F5E431F" w14:textId="77777777" w:rsidR="00BD2DC8" w:rsidRPr="001A3D01" w:rsidRDefault="00BD2DC8" w:rsidP="00BD2DC8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redviđen ukupan porast broja kvadrata od 23% do 2030. prema referentnom scenariju NUS-a opisanom u Bijeloj knjizi s raspodjelom rasta prema EU BAU scenariju za RH za tercijarni sektor</w:t>
      </w:r>
    </w:p>
    <w:p w14:paraId="3E41DE58" w14:textId="77777777" w:rsidR="00BD2DC8" w:rsidRPr="001A3D01" w:rsidRDefault="00BD2DC8" w:rsidP="00BD2DC8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Električna energija je modelirana na sljedeći način: predviđen je ukupni porast potrošnje zbog većeg korištenja električnih uređaja (pola posto godišnje – u skladu s porastom potrošnje prema EU BAU scenariju za RH), nastavljen trend od 2008. do 2015. na 2030. godinu</w:t>
      </w:r>
    </w:p>
    <w:p w14:paraId="7FFBA6E3" w14:textId="77777777" w:rsidR="00BD2DC8" w:rsidRPr="001A3D01" w:rsidRDefault="00BD2DC8" w:rsidP="00BD2DC8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Energenti za grijanje modelirani na način da je kopiran trend rasta ili pada potrošnje pojedinog energenta prema EU BAU scenariju za RH</w:t>
      </w:r>
    </w:p>
    <w:p w14:paraId="743E5942" w14:textId="3B8C49D8" w:rsidR="00BD2DC8" w:rsidRPr="001A3D01" w:rsidRDefault="33312D30" w:rsidP="33312D30">
      <w:pPr>
        <w:pStyle w:val="ListParagraph"/>
        <w:numPr>
          <w:ilvl w:val="2"/>
          <w:numId w:val="2"/>
        </w:numPr>
        <w:rPr>
          <w:lang w:val="hr-HR"/>
        </w:rPr>
      </w:pPr>
      <w:r w:rsidRPr="33312D30">
        <w:rPr>
          <w:lang w:val="hr-HR"/>
        </w:rPr>
        <w:t>Pretpostavljena je obnova 0,5% komercijalnih zgrada godišnje uz smanjenje potrošnje energije za grijanje od 50% u referentnom scenariju</w:t>
      </w:r>
    </w:p>
    <w:p w14:paraId="16F3307D" w14:textId="77777777" w:rsidR="00BD2DC8" w:rsidRPr="001A3D01" w:rsidRDefault="00BD2DC8" w:rsidP="00BD2DC8">
      <w:pPr>
        <w:pStyle w:val="ListParagraph"/>
        <w:numPr>
          <w:ilvl w:val="0"/>
          <w:numId w:val="2"/>
        </w:numPr>
        <w:rPr>
          <w:lang w:val="hr-HR"/>
        </w:rPr>
      </w:pPr>
      <w:r w:rsidRPr="001A3D01">
        <w:rPr>
          <w:lang w:val="hr-HR"/>
        </w:rPr>
        <w:t>Promet</w:t>
      </w:r>
    </w:p>
    <w:p w14:paraId="0A97FA77" w14:textId="77777777" w:rsidR="006231A8" w:rsidRPr="001A3D01" w:rsidRDefault="006231A8" w:rsidP="006231A8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eastAsia="Times New Roman"/>
          <w:lang w:val="hr-HR"/>
        </w:rPr>
      </w:pPr>
      <w:r w:rsidRPr="001A3D01">
        <w:rPr>
          <w:rFonts w:eastAsia="Times New Roman"/>
          <w:lang w:val="hr-HR"/>
        </w:rPr>
        <w:t>Optimizacija ruta dostavnih vozila</w:t>
      </w:r>
    </w:p>
    <w:p w14:paraId="03704C8C" w14:textId="77777777" w:rsidR="006231A8" w:rsidRPr="001A3D01" w:rsidRDefault="006231A8" w:rsidP="006231A8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eastAsia="Times New Roman"/>
          <w:lang w:val="hr-HR"/>
        </w:rPr>
      </w:pPr>
      <w:r w:rsidRPr="001A3D01">
        <w:rPr>
          <w:rFonts w:eastAsia="Times New Roman"/>
          <w:lang w:val="hr-HR"/>
        </w:rPr>
        <w:t>Naknada za onečišćenje u centru grada + Smart parking + povećanje cijena parkinga</w:t>
      </w:r>
    </w:p>
    <w:p w14:paraId="06355BDF" w14:textId="77777777" w:rsidR="006231A8" w:rsidRPr="001A3D01" w:rsidRDefault="006231A8" w:rsidP="006231A8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eastAsia="Times New Roman"/>
          <w:lang w:val="hr-HR"/>
        </w:rPr>
      </w:pPr>
      <w:r w:rsidRPr="001A3D01">
        <w:rPr>
          <w:rFonts w:eastAsia="Times New Roman"/>
          <w:lang w:val="hr-HR"/>
        </w:rPr>
        <w:t>Edukacija vozača javnih vozila i javnog prijevoza</w:t>
      </w:r>
    </w:p>
    <w:p w14:paraId="481238A7" w14:textId="77777777" w:rsidR="006231A8" w:rsidRPr="001A3D01" w:rsidRDefault="006231A8" w:rsidP="006231A8">
      <w:pPr>
        <w:pStyle w:val="ListParagraph"/>
        <w:ind w:left="1440"/>
        <w:rPr>
          <w:lang w:val="hr-HR"/>
        </w:rPr>
      </w:pPr>
    </w:p>
    <w:p w14:paraId="7E1432CF" w14:textId="77777777" w:rsidR="00BD2DC8" w:rsidRPr="001A3D01" w:rsidRDefault="00BD2DC8" w:rsidP="00BD2DC8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t>Gradska vozila</w:t>
      </w:r>
    </w:p>
    <w:p w14:paraId="67EE2EBA" w14:textId="77777777" w:rsidR="00F22DF9" w:rsidRPr="001A3D01" w:rsidRDefault="00F22DF9" w:rsidP="00F22DF9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orast broja vozila pre</w:t>
      </w:r>
      <w:r w:rsidR="00DB18BD" w:rsidRPr="001A3D01">
        <w:rPr>
          <w:lang w:val="hr-HR"/>
        </w:rPr>
        <w:t>tpostavljen</w:t>
      </w:r>
      <w:r w:rsidRPr="001A3D01">
        <w:rPr>
          <w:lang w:val="hr-HR"/>
        </w:rPr>
        <w:t xml:space="preserve"> prema porastu aktivnosti u transportu za osobna i </w:t>
      </w:r>
      <w:r w:rsidR="00DB18BD" w:rsidRPr="001A3D01">
        <w:rPr>
          <w:lang w:val="hr-HR"/>
        </w:rPr>
        <w:t>teretna vozila prema EU BAU scenariju za RH</w:t>
      </w:r>
    </w:p>
    <w:p w14:paraId="37837568" w14:textId="77777777" w:rsidR="00DB18BD" w:rsidRPr="001A3D01" w:rsidRDefault="00DB18BD" w:rsidP="00F22DF9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otrošnja električne energije zauzima udio u ukupnoj potrošnji u cestovnom prometu prema EU BAU scenariju za RH</w:t>
      </w:r>
    </w:p>
    <w:p w14:paraId="493BD678" w14:textId="77777777" w:rsidR="00DB18BD" w:rsidRPr="001A3D01" w:rsidRDefault="00DB18BD" w:rsidP="00F22DF9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 xml:space="preserve">SPP modeliran na način da je nastavljen trend penetracije za teretna vozila kakav je bio od 2008. do 2015. </w:t>
      </w:r>
    </w:p>
    <w:p w14:paraId="179FA292" w14:textId="77777777" w:rsidR="00DB18BD" w:rsidRPr="001A3D01" w:rsidRDefault="00DB18BD" w:rsidP="00F22DF9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orast potrošnje ostalih goriva modeliran na način da je zadržan isti porast kao i u EU BAU scenariju za RH uz smanjenje potrošnje za broj vozila koji je zamijenjen s električnim i vozilima na SPP</w:t>
      </w:r>
    </w:p>
    <w:p w14:paraId="622C80DF" w14:textId="77777777" w:rsidR="00DB18BD" w:rsidRPr="001A3D01" w:rsidRDefault="00B96238" w:rsidP="00B96238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t>Javni prijevoz</w:t>
      </w:r>
    </w:p>
    <w:p w14:paraId="6058CFF0" w14:textId="77777777" w:rsidR="00B96238" w:rsidRPr="001A3D01" w:rsidRDefault="00B96238" w:rsidP="00B96238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orast broja putnika modeliran prema porastu aktivnosti za javni prijevoz u EU BAU scenariju za RH</w:t>
      </w:r>
    </w:p>
    <w:p w14:paraId="4A2E1DBA" w14:textId="77777777" w:rsidR="00B96238" w:rsidRPr="001A3D01" w:rsidRDefault="00B96238" w:rsidP="00B96238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otrošnja modelirana prema kretanju potrošnje za javni prijevoz u EU BAU scenariju za RH</w:t>
      </w:r>
    </w:p>
    <w:p w14:paraId="663745DB" w14:textId="77777777" w:rsidR="00B96238" w:rsidRPr="001A3D01" w:rsidRDefault="00B96238" w:rsidP="00B96238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Uvođenje autobusa na SPP i kasnije električnih autobusa napravljeno prema trendovima uvođenja autobusa na SPP od 2008. do 2015. uzimajući u obzir trenutnu nabavku autobusa na dizel</w:t>
      </w:r>
    </w:p>
    <w:p w14:paraId="717FC1DD" w14:textId="77777777" w:rsidR="00B96238" w:rsidRPr="001A3D01" w:rsidRDefault="00B96238" w:rsidP="00B96238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Željeznica modelirana prema porast aktivnosti i potrošnje energije za željeznicu u EU BAU scenariju za RH, zamjena dizela električnom energijom prema smanjenju potrošnje dizela u EU BAU scenariju za RH</w:t>
      </w:r>
    </w:p>
    <w:p w14:paraId="4D3D3D49" w14:textId="77777777" w:rsidR="00B96238" w:rsidRPr="001A3D01" w:rsidRDefault="00B96238" w:rsidP="00B96238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t>Osobna i komercijalna vozila</w:t>
      </w:r>
    </w:p>
    <w:p w14:paraId="4164F90E" w14:textId="77777777" w:rsidR="00024DB4" w:rsidRPr="001A3D01" w:rsidRDefault="00024DB4" w:rsidP="00024DB4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orast broja vozila pretpostavljen prema porastu aktivnosti u transportu za osobna i teretna vozila prema EU BAU scenariju za RH</w:t>
      </w:r>
    </w:p>
    <w:p w14:paraId="59B35844" w14:textId="77777777" w:rsidR="00024DB4" w:rsidRPr="001A3D01" w:rsidRDefault="00024DB4" w:rsidP="00024DB4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otrošnja električne energije zauzima udio u ukupnoj potrošnji u cestovnom prometu prema EU BAU scenariju za RH, osim za motocikle gdje je pretpostavljena 10 puta brži porast udjela u potrošnji</w:t>
      </w:r>
    </w:p>
    <w:p w14:paraId="504DFBCC" w14:textId="77777777" w:rsidR="00024DB4" w:rsidRPr="001A3D01" w:rsidRDefault="00024DB4" w:rsidP="00024DB4">
      <w:pPr>
        <w:pStyle w:val="ListParagraph"/>
        <w:numPr>
          <w:ilvl w:val="2"/>
          <w:numId w:val="2"/>
        </w:numPr>
        <w:rPr>
          <w:lang w:val="hr-HR"/>
        </w:rPr>
      </w:pPr>
      <w:r w:rsidRPr="001A3D01">
        <w:rPr>
          <w:lang w:val="hr-HR"/>
        </w:rPr>
        <w:t>Porast potrošnje ostalih goriva modeliran na način da je zadržan isti porast kao i u EU BAU scenariju za RH uz smanjenje potrošnje za broj vozila koji je zamijenjen s električnim i vozilima na SPP</w:t>
      </w:r>
    </w:p>
    <w:p w14:paraId="5AC1ABCE" w14:textId="77777777" w:rsidR="00024DB4" w:rsidRPr="001A3D01" w:rsidRDefault="00024DB4" w:rsidP="00024DB4">
      <w:pPr>
        <w:pStyle w:val="ListParagraph"/>
        <w:numPr>
          <w:ilvl w:val="0"/>
          <w:numId w:val="2"/>
        </w:numPr>
        <w:rPr>
          <w:lang w:val="hr-HR"/>
        </w:rPr>
      </w:pPr>
      <w:r w:rsidRPr="001A3D01">
        <w:rPr>
          <w:lang w:val="hr-HR"/>
        </w:rPr>
        <w:t>Javna rasvjeta</w:t>
      </w:r>
    </w:p>
    <w:p w14:paraId="52E8F0DA" w14:textId="77777777" w:rsidR="00024DB4" w:rsidRPr="001A3D01" w:rsidRDefault="00024DB4" w:rsidP="00024DB4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lastRenderedPageBreak/>
        <w:t>Nastavljen trend pada potrošnje od 2008. do 2015. godine uz isti broj svjetiljki</w:t>
      </w:r>
    </w:p>
    <w:p w14:paraId="4D6CAE11" w14:textId="77777777" w:rsidR="00024DB4" w:rsidRPr="001A3D01" w:rsidRDefault="00024DB4" w:rsidP="00024DB4">
      <w:pPr>
        <w:pStyle w:val="ListParagraph"/>
        <w:numPr>
          <w:ilvl w:val="1"/>
          <w:numId w:val="2"/>
        </w:numPr>
        <w:rPr>
          <w:lang w:val="hr-HR"/>
        </w:rPr>
      </w:pPr>
      <w:r w:rsidRPr="001A3D01">
        <w:rPr>
          <w:lang w:val="hr-HR"/>
        </w:rPr>
        <w:t>Zamjena natrijevih svjetiljki LED svjetiljkama kao bi se postiglo proračunato smanjenje potrošnje energije</w:t>
      </w:r>
    </w:p>
    <w:p w14:paraId="5D5E97F8" w14:textId="05D16129" w:rsidR="006231A8" w:rsidRPr="00804B23" w:rsidRDefault="00804B23" w:rsidP="00804B23">
      <w:pPr>
        <w:pStyle w:val="ListParagraph"/>
        <w:numPr>
          <w:ilvl w:val="0"/>
          <w:numId w:val="2"/>
        </w:numPr>
        <w:rPr>
          <w:lang w:val="hr-HR"/>
        </w:rPr>
      </w:pPr>
      <w:r>
        <w:rPr>
          <w:lang w:val="hr-HR"/>
        </w:rPr>
        <w:t>Centralizirani toplinski sustav</w:t>
      </w:r>
    </w:p>
    <w:p w14:paraId="10F8DE1D" w14:textId="43BB0D4C" w:rsidR="006231A8" w:rsidRPr="001A3D01" w:rsidRDefault="006231A8" w:rsidP="006231A8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eastAsia="Times New Roman"/>
          <w:lang w:val="hr-HR"/>
        </w:rPr>
      </w:pPr>
      <w:r w:rsidRPr="001A3D01">
        <w:rPr>
          <w:rFonts w:eastAsia="Times New Roman"/>
          <w:lang w:val="hr-HR"/>
        </w:rPr>
        <w:t>Obnova CTS-a – novi kombi kogeneracijski blok u EL</w:t>
      </w:r>
      <w:r w:rsidR="007B5354">
        <w:rPr>
          <w:rFonts w:eastAsia="Times New Roman"/>
          <w:lang w:val="hr-HR"/>
        </w:rPr>
        <w:t>-</w:t>
      </w:r>
      <w:r w:rsidRPr="001A3D01">
        <w:rPr>
          <w:rFonts w:eastAsia="Times New Roman"/>
          <w:lang w:val="hr-HR"/>
        </w:rPr>
        <w:t xml:space="preserve">TO, </w:t>
      </w:r>
      <w:r w:rsidR="007B5354">
        <w:rPr>
          <w:rFonts w:eastAsia="Times New Roman"/>
          <w:lang w:val="hr-HR"/>
        </w:rPr>
        <w:t>primjena solarnih kolektora u sustavu,</w:t>
      </w:r>
      <w:r w:rsidRPr="001A3D01">
        <w:rPr>
          <w:rFonts w:eastAsia="Times New Roman"/>
          <w:lang w:val="hr-HR"/>
        </w:rPr>
        <w:t xml:space="preserve"> </w:t>
      </w:r>
      <w:r w:rsidR="00627A46">
        <w:rPr>
          <w:rFonts w:eastAsia="Times New Roman"/>
          <w:lang w:val="hr-HR"/>
        </w:rPr>
        <w:t xml:space="preserve">primjena </w:t>
      </w:r>
      <w:r w:rsidRPr="001A3D01">
        <w:rPr>
          <w:rFonts w:eastAsia="Times New Roman"/>
          <w:lang w:val="hr-HR"/>
        </w:rPr>
        <w:t>geotermaln</w:t>
      </w:r>
      <w:r w:rsidR="00627A46">
        <w:rPr>
          <w:rFonts w:eastAsia="Times New Roman"/>
          <w:lang w:val="hr-HR"/>
        </w:rPr>
        <w:t>e energije</w:t>
      </w:r>
      <w:r w:rsidRPr="001A3D01">
        <w:rPr>
          <w:rFonts w:eastAsia="Times New Roman"/>
          <w:lang w:val="hr-HR"/>
        </w:rPr>
        <w:t xml:space="preserve"> s dizalicama topline s postojećim kapacitetom od 7 MW</w:t>
      </w:r>
    </w:p>
    <w:p w14:paraId="366DA9EB" w14:textId="711C8BAF" w:rsidR="006231A8" w:rsidRPr="001A3D01" w:rsidRDefault="00627A46" w:rsidP="006231A8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eastAsia="Times New Roman"/>
          <w:lang w:val="hr-HR"/>
        </w:rPr>
      </w:pPr>
      <w:r>
        <w:rPr>
          <w:rFonts w:eastAsia="Times New Roman"/>
          <w:lang w:val="hr-HR"/>
        </w:rPr>
        <w:t>Promjena goriva</w:t>
      </w:r>
      <w:r w:rsidR="006231A8" w:rsidRPr="001A3D01">
        <w:rPr>
          <w:rFonts w:eastAsia="Times New Roman"/>
          <w:lang w:val="hr-HR"/>
        </w:rPr>
        <w:t xml:space="preserve"> – prelazak 5% korisnika do 2030. </w:t>
      </w:r>
      <w:r>
        <w:rPr>
          <w:rFonts w:eastAsia="Times New Roman"/>
          <w:lang w:val="hr-HR"/>
        </w:rPr>
        <w:t>g</w:t>
      </w:r>
      <w:r w:rsidR="006231A8" w:rsidRPr="001A3D01">
        <w:rPr>
          <w:rFonts w:eastAsia="Times New Roman"/>
          <w:lang w:val="hr-HR"/>
        </w:rPr>
        <w:t xml:space="preserve">odine s fosilnih goriva na </w:t>
      </w:r>
      <w:r>
        <w:rPr>
          <w:rFonts w:eastAsia="Times New Roman"/>
          <w:lang w:val="hr-HR"/>
        </w:rPr>
        <w:t>centralizirani toplinski sustav</w:t>
      </w:r>
      <w:r w:rsidR="006231A8" w:rsidRPr="001A3D01">
        <w:rPr>
          <w:rFonts w:eastAsia="Times New Roman"/>
          <w:lang w:val="hr-HR"/>
        </w:rPr>
        <w:t xml:space="preserve"> ili dizalice topline</w:t>
      </w:r>
    </w:p>
    <w:p w14:paraId="281C7CBB" w14:textId="77777777" w:rsidR="00525BA1" w:rsidRPr="001A3D01" w:rsidRDefault="00525BA1" w:rsidP="00525BA1">
      <w:pPr>
        <w:rPr>
          <w:lang w:val="hr-HR"/>
        </w:rPr>
      </w:pPr>
    </w:p>
    <w:sectPr w:rsidR="00525BA1" w:rsidRPr="001A3D01" w:rsidSect="00DB7153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52BE8" w14:textId="77777777" w:rsidR="008370A5" w:rsidRDefault="008370A5" w:rsidP="00586C7B">
      <w:pPr>
        <w:spacing w:after="0" w:line="240" w:lineRule="auto"/>
      </w:pPr>
      <w:r>
        <w:separator/>
      </w:r>
    </w:p>
  </w:endnote>
  <w:endnote w:type="continuationSeparator" w:id="0">
    <w:p w14:paraId="69B69EE6" w14:textId="77777777" w:rsidR="008370A5" w:rsidRDefault="008370A5" w:rsidP="00586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9380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B241A7" w14:textId="6FC56FBC" w:rsidR="00586C7B" w:rsidRDefault="00586C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3AB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8D75F1" w14:textId="77777777" w:rsidR="00586C7B" w:rsidRDefault="00586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58DC40" w14:textId="77777777" w:rsidR="008370A5" w:rsidRDefault="008370A5" w:rsidP="00586C7B">
      <w:pPr>
        <w:spacing w:after="0" w:line="240" w:lineRule="auto"/>
      </w:pPr>
      <w:r>
        <w:separator/>
      </w:r>
    </w:p>
  </w:footnote>
  <w:footnote w:type="continuationSeparator" w:id="0">
    <w:p w14:paraId="2CC99D11" w14:textId="77777777" w:rsidR="008370A5" w:rsidRDefault="008370A5" w:rsidP="00586C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E61C5A" w14:textId="77777777" w:rsidR="00586C7B" w:rsidRDefault="00586C7B">
    <w:pPr>
      <w:pStyle w:val="Header"/>
    </w:pPr>
    <w:r>
      <w:rPr>
        <w:noProof/>
        <w:sz w:val="18"/>
        <w:lang w:val="hr-HR" w:eastAsia="hr-H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207D441" wp14:editId="625A4575">
              <wp:simplePos x="0" y="0"/>
              <wp:positionH relativeFrom="column">
                <wp:posOffset>398780</wp:posOffset>
              </wp:positionH>
              <wp:positionV relativeFrom="paragraph">
                <wp:posOffset>-93980</wp:posOffset>
              </wp:positionV>
              <wp:extent cx="5426075" cy="474345"/>
              <wp:effectExtent l="0" t="0" r="3175" b="1905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26075" cy="474345"/>
                        <a:chOff x="447675" y="0"/>
                        <a:chExt cx="5426075" cy="474345"/>
                      </a:xfrm>
                    </wpg:grpSpPr>
                    <wps:wsp>
                      <wps:cNvPr id="307" name="Tekstni okvir 2"/>
                      <wps:cNvSpPr txBox="1">
                        <a:spLocks noChangeArrowheads="1"/>
                      </wps:cNvSpPr>
                      <wps:spPr bwMode="auto">
                        <a:xfrm>
                          <a:off x="819150" y="9525"/>
                          <a:ext cx="3346450" cy="387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EB92B5" w14:textId="77777777" w:rsidR="00586C7B" w:rsidRDefault="00586C7B" w:rsidP="00586C7B">
                            <w:pPr>
                              <w:pStyle w:val="HeaderRight"/>
                              <w:spacing w:after="0" w:line="240" w:lineRule="auto"/>
                              <w:jc w:val="both"/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</w:pPr>
                            <w:r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  <w:t>A</w:t>
                            </w:r>
                            <w:r w:rsidRPr="00AD773C"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  <w:t xml:space="preserve">kcijski plan energetski održivog razvitka </w:t>
                            </w:r>
                          </w:p>
                          <w:p w14:paraId="006817FA" w14:textId="77777777" w:rsidR="00586C7B" w:rsidRPr="00AD773C" w:rsidRDefault="00586C7B" w:rsidP="00586C7B">
                            <w:pPr>
                              <w:pStyle w:val="HeaderRight"/>
                              <w:jc w:val="both"/>
                              <w:rPr>
                                <w:color w:val="auto"/>
                                <w:sz w:val="18"/>
                              </w:rPr>
                            </w:pPr>
                            <w:r w:rsidRPr="00AD773C"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  <w:t>i prilagodbe klimatskim promjenama Grada Zagreba</w:t>
                            </w:r>
                            <w:r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  <w:t xml:space="preserve"> - SECAP</w:t>
                            </w:r>
                          </w:p>
                          <w:p w14:paraId="346C8CCA" w14:textId="77777777" w:rsidR="00586C7B" w:rsidRDefault="00586C7B" w:rsidP="00586C7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g:grpSp>
                      <wpg:cNvPr id="26" name="Group 14"/>
                      <wpg:cNvGrpSpPr/>
                      <wpg:grpSpPr>
                        <a:xfrm>
                          <a:off x="447675" y="0"/>
                          <a:ext cx="5426075" cy="474345"/>
                          <a:chOff x="447675" y="0"/>
                          <a:chExt cx="5426075" cy="474345"/>
                        </a:xfrm>
                      </wpg:grpSpPr>
                      <pic:pic xmlns:pic="http://schemas.openxmlformats.org/drawingml/2006/picture">
                        <pic:nvPicPr>
                          <pic:cNvPr id="30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62550" y="0"/>
                            <a:ext cx="71120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2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7675" y="0"/>
                            <a:ext cx="371475" cy="4381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id="Group 17" style="position:absolute;margin-left:31.4pt;margin-top:-7.4pt;width:427.25pt;height:37.35pt;z-index:251659264;mso-width-relative:margin" coordsize="54260,4743" coordorigin="4476" o:spid="_x0000_s1026" w14:anchorId="1207D4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2" style="position:absolute;left:8191;top:95;width:33465;height:3880;visibility:visible;mso-wrap-style:square;v-text-anchor:top" o:spid="_x0000_s102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>
                <v:textbox>
                  <w:txbxContent>
                    <w:p w:rsidR="00586C7B" w:rsidP="00586C7B" w:rsidRDefault="00586C7B" w14:paraId="78EB92B5" w14:textId="77777777">
                      <w:pPr>
                        <w:pStyle w:val="HeaderRight"/>
                        <w:spacing w:after="0" w:line="240" w:lineRule="auto"/>
                        <w:jc w:val="both"/>
                        <w:rPr>
                          <w:rFonts w:eastAsia="Times New Roman"/>
                          <w:color w:val="auto"/>
                          <w:sz w:val="18"/>
                        </w:rPr>
                      </w:pPr>
                      <w:r>
                        <w:rPr>
                          <w:rFonts w:eastAsia="Times New Roman"/>
                          <w:color w:val="auto"/>
                          <w:sz w:val="18"/>
                        </w:rPr>
                        <w:t>A</w:t>
                      </w:r>
                      <w:r w:rsidRPr="00AD773C">
                        <w:rPr>
                          <w:rFonts w:eastAsia="Times New Roman"/>
                          <w:color w:val="auto"/>
                          <w:sz w:val="18"/>
                        </w:rPr>
                        <w:t xml:space="preserve">kcijski plan energetski održivog razvitka </w:t>
                      </w:r>
                    </w:p>
                    <w:p w:rsidRPr="00AD773C" w:rsidR="00586C7B" w:rsidP="00586C7B" w:rsidRDefault="00586C7B" w14:paraId="006817FA" w14:textId="77777777">
                      <w:pPr>
                        <w:pStyle w:val="HeaderRight"/>
                        <w:jc w:val="both"/>
                        <w:rPr>
                          <w:color w:val="auto"/>
                          <w:sz w:val="18"/>
                        </w:rPr>
                      </w:pPr>
                      <w:r w:rsidRPr="00AD773C">
                        <w:rPr>
                          <w:rFonts w:eastAsia="Times New Roman"/>
                          <w:color w:val="auto"/>
                          <w:sz w:val="18"/>
                        </w:rPr>
                        <w:t>i prilagodbe klimatskim promjenama Grada Zagreba</w:t>
                      </w:r>
                      <w:r>
                        <w:rPr>
                          <w:rFonts w:eastAsia="Times New Roman"/>
                          <w:color w:val="auto"/>
                          <w:sz w:val="18"/>
                        </w:rPr>
                        <w:t xml:space="preserve"> - SECAP</w:t>
                      </w:r>
                    </w:p>
                    <w:p w:rsidR="00586C7B" w:rsidP="00586C7B" w:rsidRDefault="00586C7B" w14:paraId="346C8CCA" w14:textId="77777777"/>
                  </w:txbxContent>
                </v:textbox>
              </v:shape>
              <v:group id="Group 14" style="position:absolute;left:4476;width:54261;height:4743" coordsize="54260,4743" coordorigin="447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18" style="position:absolute;left:51625;width:7112;height:4743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">
                  <v:imagedata o:title="" r:id="rId3"/>
                </v:shape>
                <v:shape id="Picture 29" style="position:absolute;left:4476;width:3715;height:4381;visibility:visible;mso-wrap-style:square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">
                  <v:imagedata o:title="" r:id="rId4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EA1EBB"/>
    <w:multiLevelType w:val="hybridMultilevel"/>
    <w:tmpl w:val="36ACEB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3063F5"/>
    <w:multiLevelType w:val="hybridMultilevel"/>
    <w:tmpl w:val="D6287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BA2DF4"/>
    <w:multiLevelType w:val="hybridMultilevel"/>
    <w:tmpl w:val="89200C74"/>
    <w:lvl w:ilvl="0" w:tplc="08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TAwNjcwtDA3szRR0lEKTi0uzszPAykwrAUAm8Pz9ywAAAA="/>
  </w:docVars>
  <w:rsids>
    <w:rsidRoot w:val="00525BA1"/>
    <w:rsid w:val="00024DB4"/>
    <w:rsid w:val="001046C9"/>
    <w:rsid w:val="001A3D01"/>
    <w:rsid w:val="003208BD"/>
    <w:rsid w:val="003E3ABD"/>
    <w:rsid w:val="003E5561"/>
    <w:rsid w:val="00525BA1"/>
    <w:rsid w:val="00586C7B"/>
    <w:rsid w:val="006231A8"/>
    <w:rsid w:val="00627A46"/>
    <w:rsid w:val="00720502"/>
    <w:rsid w:val="007B5354"/>
    <w:rsid w:val="00804B23"/>
    <w:rsid w:val="008370A5"/>
    <w:rsid w:val="009030BA"/>
    <w:rsid w:val="009047BA"/>
    <w:rsid w:val="00A34CEC"/>
    <w:rsid w:val="00AD4A6C"/>
    <w:rsid w:val="00B96238"/>
    <w:rsid w:val="00BB042B"/>
    <w:rsid w:val="00BD2DC8"/>
    <w:rsid w:val="00DB18BD"/>
    <w:rsid w:val="00DB7153"/>
    <w:rsid w:val="00EC1C72"/>
    <w:rsid w:val="00F22DF9"/>
    <w:rsid w:val="00F321F3"/>
    <w:rsid w:val="00F85385"/>
    <w:rsid w:val="33312D30"/>
    <w:rsid w:val="4685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D2583"/>
  <w15:chartTrackingRefBased/>
  <w15:docId w15:val="{8FC64B2F-079A-4E1F-B890-2BA6EA1F0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B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6C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C7B"/>
  </w:style>
  <w:style w:type="paragraph" w:styleId="Footer">
    <w:name w:val="footer"/>
    <w:basedOn w:val="Normal"/>
    <w:link w:val="FooterChar"/>
    <w:uiPriority w:val="99"/>
    <w:unhideWhenUsed/>
    <w:rsid w:val="00586C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C7B"/>
  </w:style>
  <w:style w:type="paragraph" w:customStyle="1" w:styleId="HeaderRight">
    <w:name w:val="Header Right"/>
    <w:basedOn w:val="Header"/>
    <w:uiPriority w:val="35"/>
    <w:rsid w:val="00586C7B"/>
    <w:pPr>
      <w:pBdr>
        <w:bottom w:val="dashed" w:sz="4" w:space="18" w:color="7F7F7F"/>
      </w:pBdr>
      <w:tabs>
        <w:tab w:val="clear" w:pos="4513"/>
        <w:tab w:val="clear" w:pos="9026"/>
        <w:tab w:val="center" w:pos="4320"/>
        <w:tab w:val="right" w:pos="8640"/>
      </w:tabs>
      <w:spacing w:after="200" w:line="276" w:lineRule="auto"/>
      <w:jc w:val="right"/>
    </w:pPr>
    <w:rPr>
      <w:rFonts w:eastAsiaTheme="minorEastAsia"/>
      <w:color w:val="7F7F7F" w:themeColor="text1" w:themeTint="80"/>
      <w:sz w:val="20"/>
      <w:szCs w:val="20"/>
      <w:lang w:val="hr-HR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8C1166"/>
    <w:rsid w:val="001D1123"/>
    <w:rsid w:val="008C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DAA69028DF934B8F4D0A7F57D28E08" ma:contentTypeVersion="2" ma:contentTypeDescription="Create a new document." ma:contentTypeScope="" ma:versionID="5fe4b1c95023fc6106fb987030964a57">
  <xsd:schema xmlns:xsd="http://www.w3.org/2001/XMLSchema" xmlns:xs="http://www.w3.org/2001/XMLSchema" xmlns:p="http://schemas.microsoft.com/office/2006/metadata/properties" xmlns:ns2="c09df97f-82fe-4749-a4c0-afb75fad392b" targetNamespace="http://schemas.microsoft.com/office/2006/metadata/properties" ma:root="true" ma:fieldsID="50cdc0cc7e1682bd0047084845ea6e91" ns2:_="">
    <xsd:import namespace="c09df97f-82fe-4749-a4c0-afb75fad39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df97f-82fe-4749-a4c0-afb75fad39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22D43E-92CF-4C92-BDC2-B1E6FF0A61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A94E43-AA7F-44D4-88F4-C0B127A463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df97f-82fe-4749-a4c0-afb75fad39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9B3E1B-AC61-46FE-B885-82A3A816F2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Ivan Ivanković</cp:lastModifiedBy>
  <cp:revision>15</cp:revision>
  <dcterms:created xsi:type="dcterms:W3CDTF">2018-05-30T12:15:00Z</dcterms:created>
  <dcterms:modified xsi:type="dcterms:W3CDTF">2019-03-2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DAA69028DF934B8F4D0A7F57D28E08</vt:lpwstr>
  </property>
  <property fmtid="{D5CDD505-2E9C-101B-9397-08002B2CF9AE}" pid="3" name="AuthorIds_UIVersion_1024">
    <vt:lpwstr>25</vt:lpwstr>
  </property>
</Properties>
</file>